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0075A" w14:textId="110F2E26" w:rsidR="00447D39" w:rsidRPr="00447D39" w:rsidRDefault="00097B37" w:rsidP="00447D39">
      <w:pPr>
        <w:spacing w:before="100" w:beforeAutospacing="1" w:after="100" w:afterAutospacing="1" w:line="300" w:lineRule="atLeast"/>
        <w:outlineLvl w:val="2"/>
        <w:rPr>
          <w:rFonts w:ascii="Arial" w:hAnsi="Arial" w:cs="Arial"/>
          <w:b/>
          <w:bCs/>
          <w:sz w:val="27"/>
          <w:szCs w:val="27"/>
          <w:lang w:val="en-GB" w:eastAsia="en-GB"/>
        </w:rPr>
      </w:pPr>
      <w:r>
        <w:rPr>
          <w:rFonts w:ascii="Arial" w:hAnsi="Arial" w:cs="Arial"/>
          <w:b/>
          <w:bCs/>
          <w:sz w:val="27"/>
          <w:szCs w:val="27"/>
          <w:lang w:val="en-GB" w:eastAsia="en-GB"/>
        </w:rPr>
        <w:t xml:space="preserve">Student </w:t>
      </w:r>
      <w:r w:rsidR="00447D39" w:rsidRPr="00447D39">
        <w:rPr>
          <w:rFonts w:ascii="Arial" w:hAnsi="Arial" w:cs="Arial"/>
          <w:b/>
          <w:bCs/>
          <w:sz w:val="27"/>
          <w:szCs w:val="27"/>
          <w:lang w:val="en-GB" w:eastAsia="en-GB"/>
        </w:rPr>
        <w:t>Admissions and Recruitment Manager – Adult and Higher Education</w:t>
      </w:r>
    </w:p>
    <w:p w14:paraId="2746CF68" w14:textId="4E30A2A7"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t xml:space="preserve">The Higher and Adult Education team is a small, dedicated team within the Sixth Form College, </w:t>
      </w:r>
      <w:r>
        <w:rPr>
          <w:rFonts w:ascii="Arial" w:hAnsi="Arial" w:cs="Arial"/>
          <w:sz w:val="21"/>
          <w:szCs w:val="21"/>
          <w:lang w:val="en-GB" w:eastAsia="en-GB"/>
        </w:rPr>
        <w:t xml:space="preserve">currently </w:t>
      </w:r>
      <w:r w:rsidRPr="00447D39">
        <w:rPr>
          <w:rFonts w:ascii="Arial" w:hAnsi="Arial" w:cs="Arial"/>
          <w:sz w:val="21"/>
          <w:szCs w:val="21"/>
          <w:lang w:val="en-GB" w:eastAsia="en-GB"/>
        </w:rPr>
        <w:t>supporting around 300 adult learners each year across a wide range of provision</w:t>
      </w:r>
      <w:r>
        <w:rPr>
          <w:rFonts w:ascii="Arial" w:hAnsi="Arial" w:cs="Arial"/>
          <w:sz w:val="21"/>
          <w:szCs w:val="21"/>
          <w:lang w:val="en-GB" w:eastAsia="en-GB"/>
        </w:rPr>
        <w:t>. C</w:t>
      </w:r>
      <w:r w:rsidRPr="00447D39">
        <w:rPr>
          <w:rFonts w:ascii="Arial" w:hAnsi="Arial" w:cs="Arial"/>
          <w:sz w:val="21"/>
          <w:szCs w:val="21"/>
          <w:lang w:val="en-GB" w:eastAsia="en-GB"/>
        </w:rPr>
        <w:t>ourses span from GCSE programmes through to higher education and postgraduate teacher training, reflecting the breadth and ambition of our adult and HE offer. The team comprises a close-knit mix of teaching and professional support staff who work collaboratively to deliver high-quality programmes, effective student services and a positive experience for adult learners. We are proud of our adult students’ achievements, with many progressing on to excellent jobs and university places, and we celebrate their success each year through an annual awards evening.</w:t>
      </w:r>
    </w:p>
    <w:p w14:paraId="628F8133" w14:textId="6CC6D76F"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t xml:space="preserve">This role is a great opportunity for someone who enjoys combining operational leadership with meaningful student-facing work. As Admissions and Recruitment Manager (Adult &amp; Higher Education), you will play a pivotal role in shaping the experience of adult and higher education learners from first enquiry through to enrolment and beyond. You will take ownership of a complex admissions and recruitment landscape, ensuring that processes are accurate, compliant and responsive to the needs of a </w:t>
      </w:r>
      <w:r>
        <w:rPr>
          <w:rFonts w:ascii="Arial" w:hAnsi="Arial" w:cs="Arial"/>
          <w:sz w:val="21"/>
          <w:szCs w:val="21"/>
          <w:lang w:val="en-GB" w:eastAsia="en-GB"/>
        </w:rPr>
        <w:t xml:space="preserve">growing and </w:t>
      </w:r>
      <w:r w:rsidRPr="00447D39">
        <w:rPr>
          <w:rFonts w:ascii="Arial" w:hAnsi="Arial" w:cs="Arial"/>
          <w:sz w:val="21"/>
          <w:szCs w:val="21"/>
          <w:lang w:val="en-GB" w:eastAsia="en-GB"/>
        </w:rPr>
        <w:t>diverse post-19 student community.</w:t>
      </w:r>
    </w:p>
    <w:p w14:paraId="365C791D" w14:textId="59407583"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t>Working closely with the Assistant Principal and colleagues across marketing, finance, MIS and the curriculum team, you will lead and coordinate admissions, enrolment and recruitment activity across multiple funding streams. This includes higher education student loans, adult education funding, advanced learner loans and fee-paying provision. You will also oversee student finance administration, funding compliance and audit requirements.</w:t>
      </w:r>
    </w:p>
    <w:p w14:paraId="149F237B" w14:textId="5D57D7A1"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t xml:space="preserve">You will line manage the </w:t>
      </w:r>
      <w:r>
        <w:rPr>
          <w:rFonts w:ascii="Arial" w:hAnsi="Arial" w:cs="Arial"/>
          <w:sz w:val="21"/>
          <w:szCs w:val="21"/>
          <w:lang w:val="en-GB" w:eastAsia="en-GB"/>
        </w:rPr>
        <w:t>Enrolment and Marketing</w:t>
      </w:r>
      <w:r w:rsidRPr="00447D39">
        <w:rPr>
          <w:rFonts w:ascii="Arial" w:hAnsi="Arial" w:cs="Arial"/>
          <w:sz w:val="21"/>
          <w:szCs w:val="21"/>
          <w:lang w:val="en-GB" w:eastAsia="en-GB"/>
        </w:rPr>
        <w:t xml:space="preserve"> Officer and a part-time administrator, overseeing the day-to-day operational work of the team. This includes responsibility for communications and publicity relating to the college’s adult and higher education offer, working in close partnership with the </w:t>
      </w:r>
      <w:r>
        <w:rPr>
          <w:rFonts w:ascii="Arial" w:hAnsi="Arial" w:cs="Arial"/>
          <w:sz w:val="21"/>
          <w:szCs w:val="21"/>
          <w:lang w:val="en-GB" w:eastAsia="en-GB"/>
        </w:rPr>
        <w:t xml:space="preserve">Enrolment and Marketing Officer and the </w:t>
      </w:r>
      <w:r w:rsidRPr="00447D39">
        <w:rPr>
          <w:rFonts w:ascii="Arial" w:hAnsi="Arial" w:cs="Arial"/>
          <w:sz w:val="21"/>
          <w:szCs w:val="21"/>
          <w:lang w:val="en-GB" w:eastAsia="en-GB"/>
        </w:rPr>
        <w:t>college’s marketing team to ensure a coherent and effective external presence.</w:t>
      </w:r>
    </w:p>
    <w:p w14:paraId="3820E646" w14:textId="58FA5DAC"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t xml:space="preserve">A key aspect of the role is to ensure excellent relationships that support a high-quality service for students entering higher </w:t>
      </w:r>
      <w:r>
        <w:rPr>
          <w:rFonts w:ascii="Arial" w:hAnsi="Arial" w:cs="Arial"/>
          <w:sz w:val="21"/>
          <w:szCs w:val="21"/>
          <w:lang w:val="en-GB" w:eastAsia="en-GB"/>
        </w:rPr>
        <w:t xml:space="preserve">and adult </w:t>
      </w:r>
      <w:r w:rsidRPr="00447D39">
        <w:rPr>
          <w:rFonts w:ascii="Arial" w:hAnsi="Arial" w:cs="Arial"/>
          <w:sz w:val="21"/>
          <w:szCs w:val="21"/>
          <w:lang w:val="en-GB" w:eastAsia="en-GB"/>
        </w:rPr>
        <w:t xml:space="preserve">education programmes, including those validated by partner organisations. You will develop and maintain strong working relationships with external stakeholders, including </w:t>
      </w:r>
      <w:r>
        <w:rPr>
          <w:rFonts w:ascii="Arial" w:hAnsi="Arial" w:cs="Arial"/>
          <w:sz w:val="21"/>
          <w:szCs w:val="21"/>
          <w:lang w:val="en-GB" w:eastAsia="en-GB"/>
        </w:rPr>
        <w:t xml:space="preserve">university partners and </w:t>
      </w:r>
      <w:r w:rsidRPr="00447D39">
        <w:rPr>
          <w:rFonts w:ascii="Arial" w:hAnsi="Arial" w:cs="Arial"/>
          <w:sz w:val="21"/>
          <w:szCs w:val="21"/>
          <w:lang w:val="en-GB" w:eastAsia="en-GB"/>
        </w:rPr>
        <w:t xml:space="preserve">GMCA, </w:t>
      </w:r>
      <w:r>
        <w:rPr>
          <w:rFonts w:ascii="Arial" w:hAnsi="Arial" w:cs="Arial"/>
          <w:sz w:val="21"/>
          <w:szCs w:val="21"/>
          <w:lang w:val="en-GB" w:eastAsia="en-GB"/>
        </w:rPr>
        <w:t>ensuring</w:t>
      </w:r>
      <w:r w:rsidRPr="00447D39">
        <w:rPr>
          <w:rFonts w:ascii="Arial" w:hAnsi="Arial" w:cs="Arial"/>
          <w:sz w:val="21"/>
          <w:szCs w:val="21"/>
          <w:lang w:val="en-GB" w:eastAsia="en-GB"/>
        </w:rPr>
        <w:t xml:space="preserve"> a clear and consistent understanding across the team of funding rules, admissions processes and the regulatory landscape for adult learners.</w:t>
      </w:r>
    </w:p>
    <w:p w14:paraId="612ED4EF" w14:textId="6123A446"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t xml:space="preserve">You will be responsible for putting in place streamlined and effective </w:t>
      </w:r>
      <w:r>
        <w:rPr>
          <w:rFonts w:ascii="Arial" w:hAnsi="Arial" w:cs="Arial"/>
          <w:sz w:val="21"/>
          <w:szCs w:val="21"/>
          <w:lang w:val="en-GB" w:eastAsia="en-GB"/>
        </w:rPr>
        <w:t xml:space="preserve">administrative </w:t>
      </w:r>
      <w:r w:rsidRPr="00447D39">
        <w:rPr>
          <w:rFonts w:ascii="Arial" w:hAnsi="Arial" w:cs="Arial"/>
          <w:sz w:val="21"/>
          <w:szCs w:val="21"/>
          <w:lang w:val="en-GB" w:eastAsia="en-GB"/>
        </w:rPr>
        <w:t>processes across the admissions and recruitment function, ensuring efficiency, accuracy and a positive applicant experience. You will work closely with curriculum staff to support the achievement of recruitment targets across the adult and higher education provision.</w:t>
      </w:r>
    </w:p>
    <w:p w14:paraId="5CABB5EE" w14:textId="16C92EA6"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t>You will also lead on key events central to the department, including open events and enrolment appointments, ensuring these are well organised, welcoming and effective in supporting prospective students to join the college</w:t>
      </w:r>
      <w:r>
        <w:rPr>
          <w:rFonts w:ascii="Arial" w:hAnsi="Arial" w:cs="Arial"/>
          <w:sz w:val="21"/>
          <w:szCs w:val="21"/>
          <w:lang w:val="en-GB" w:eastAsia="en-GB"/>
        </w:rPr>
        <w:t>, deploying staff from the department appropriately to support such activity</w:t>
      </w:r>
      <w:r w:rsidRPr="00447D39">
        <w:rPr>
          <w:rFonts w:ascii="Arial" w:hAnsi="Arial" w:cs="Arial"/>
          <w:sz w:val="21"/>
          <w:szCs w:val="21"/>
          <w:lang w:val="en-GB" w:eastAsia="en-GB"/>
        </w:rPr>
        <w:t>.</w:t>
      </w:r>
    </w:p>
    <w:p w14:paraId="426F54E3" w14:textId="77777777" w:rsidR="00447D39" w:rsidRPr="00447D39" w:rsidRDefault="00447D39" w:rsidP="00447D39">
      <w:pPr>
        <w:spacing w:before="100" w:beforeAutospacing="1" w:after="100" w:afterAutospacing="1" w:line="300" w:lineRule="atLeast"/>
        <w:rPr>
          <w:rFonts w:ascii="Arial" w:hAnsi="Arial" w:cs="Arial"/>
          <w:sz w:val="21"/>
          <w:szCs w:val="21"/>
          <w:lang w:val="en-GB" w:eastAsia="en-GB"/>
        </w:rPr>
      </w:pPr>
      <w:r w:rsidRPr="00447D39">
        <w:rPr>
          <w:rFonts w:ascii="Arial" w:hAnsi="Arial" w:cs="Arial"/>
          <w:sz w:val="21"/>
          <w:szCs w:val="21"/>
          <w:lang w:val="en-GB" w:eastAsia="en-GB"/>
        </w:rPr>
        <w:lastRenderedPageBreak/>
        <w:t>We are looking for someone who is organised, confident and collaborative, with a strong eye for detail and a commitment to high-quality student services. You will be comfortable managing systems, processes and data, while also supporting colleagues and leading a small team. Above all, this role suits someone who values professionalism, inclusion and clear communication, and who wants to contribute to a service that plays a vital part in enabling students to access and succeed in higher and adult education.</w:t>
      </w:r>
    </w:p>
    <w:p w14:paraId="3F256A25" w14:textId="1590334E" w:rsidR="00B94FE6" w:rsidRPr="004D2792" w:rsidRDefault="00952448" w:rsidP="004D2792">
      <w:r>
        <w:rPr>
          <w:noProof/>
        </w:rPr>
        <mc:AlternateContent>
          <mc:Choice Requires="wpg">
            <w:drawing>
              <wp:anchor distT="0" distB="0" distL="114300" distR="114300" simplePos="0" relativeHeight="251660288" behindDoc="0" locked="0" layoutInCell="1" allowOverlap="1" wp14:anchorId="48F3396A" wp14:editId="2DB10D29">
                <wp:simplePos x="0" y="0"/>
                <wp:positionH relativeFrom="margin">
                  <wp:align>left</wp:align>
                </wp:positionH>
                <wp:positionV relativeFrom="paragraph">
                  <wp:posOffset>191770</wp:posOffset>
                </wp:positionV>
                <wp:extent cx="6038850" cy="1533525"/>
                <wp:effectExtent l="0" t="0" r="0" b="9525"/>
                <wp:wrapSquare wrapText="bothSides"/>
                <wp:docPr id="10" name="Group 10"/>
                <wp:cNvGraphicFramePr/>
                <a:graphic xmlns:a="http://schemas.openxmlformats.org/drawingml/2006/main">
                  <a:graphicData uri="http://schemas.microsoft.com/office/word/2010/wordprocessingGroup">
                    <wpg:wgp>
                      <wpg:cNvGrpSpPr/>
                      <wpg:grpSpPr>
                        <a:xfrm>
                          <a:off x="0" y="0"/>
                          <a:ext cx="6038850" cy="1533525"/>
                          <a:chOff x="0" y="0"/>
                          <a:chExt cx="6428740" cy="1675765"/>
                        </a:xfrm>
                      </wpg:grpSpPr>
                      <pic:pic xmlns:pic="http://schemas.openxmlformats.org/drawingml/2006/picture">
                        <pic:nvPicPr>
                          <pic:cNvPr id="6" name="Picture 6" descr="A group of people in graduation gowns and caps&#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990725" y="171450"/>
                            <a:ext cx="2554605" cy="1381125"/>
                          </a:xfrm>
                          <a:prstGeom prst="rect">
                            <a:avLst/>
                          </a:prstGeom>
                        </pic:spPr>
                      </pic:pic>
                      <pic:pic xmlns:pic="http://schemas.openxmlformats.org/drawingml/2006/picture">
                        <pic:nvPicPr>
                          <pic:cNvPr id="9" name="Picture 9" descr="A group of people sitting at tables&#10;&#10;AI-generated content may be incorrect."/>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28575"/>
                            <a:ext cx="2297430" cy="1647190"/>
                          </a:xfrm>
                          <a:prstGeom prst="rect">
                            <a:avLst/>
                          </a:prstGeom>
                        </pic:spPr>
                      </pic:pic>
                      <pic:pic xmlns:pic="http://schemas.openxmlformats.org/drawingml/2006/picture">
                        <pic:nvPicPr>
                          <pic:cNvPr id="4" name="Picture 4" descr="Several people working on a project&#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352925" y="0"/>
                            <a:ext cx="2075815" cy="16605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63952D4" id="Group 10" o:spid="_x0000_s1026" style="position:absolute;margin-left:0;margin-top:15.1pt;width:475.5pt;height:120.75pt;z-index:251660288;mso-position-horizontal:left;mso-position-horizontal-relative:margin;mso-width-relative:margin;mso-height-relative:margin" coordsize="64287,167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A group of people in graduation gowns and caps&#10;&#10;AI-generated content may be incorrect." style="position:absolute;left:19907;top:1714;width:2554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">
                  <v:imagedata r:id="rId14" o:title="A group of people in graduation gowns and caps&#10;&#10;AI-generated content may be incorrect"/>
                </v:shape>
                <v:shape id="Picture 9" o:spid="_x0000_s1028" type="#_x0000_t75" alt="A group of people sitting at tables&#10;&#10;AI-generated content may be incorrect." style="position:absolute;top:285;width:22974;height:16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">
                  <v:imagedata r:id="rId15" o:title="A group of people sitting at tables&#10;&#10;AI-generated content may be incorrect"/>
                </v:shape>
                <v:shape id="Picture 4" o:spid="_x0000_s1029" type="#_x0000_t75" alt="Several people working on a project&#10;&#10;AI-generated content may be incorrect." style="position:absolute;left:43529;width:20758;height:16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">
                  <v:imagedata r:id="rId16" o:title="Several people working on a project&#10;&#10;AI-generated content may be incorrect"/>
                </v:shape>
                <w10:wrap type="square" anchorx="margin"/>
              </v:group>
            </w:pict>
          </mc:Fallback>
        </mc:AlternateContent>
      </w:r>
    </w:p>
    <w:sectPr w:rsidR="00B94FE6" w:rsidRPr="004D2792" w:rsidSect="0098721E">
      <w:headerReference w:type="even" r:id="rId17"/>
      <w:headerReference w:type="default" r:id="rId18"/>
      <w:footerReference w:type="even" r:id="rId19"/>
      <w:footerReference w:type="default" r:id="rId20"/>
      <w:headerReference w:type="first" r:id="rId21"/>
      <w:footerReference w:type="first" r:id="rId22"/>
      <w:pgSz w:w="11906" w:h="16838" w:code="9"/>
      <w:pgMar w:top="1440" w:right="1080" w:bottom="1440" w:left="1080" w:header="1134"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04200" w14:textId="77777777" w:rsidR="0000660E" w:rsidRDefault="0000660E">
      <w:r>
        <w:separator/>
      </w:r>
    </w:p>
  </w:endnote>
  <w:endnote w:type="continuationSeparator" w:id="0">
    <w:p w14:paraId="0E4195E2" w14:textId="77777777" w:rsidR="0000660E" w:rsidRDefault="000066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04605" w14:textId="77777777" w:rsidR="002012FD" w:rsidRDefault="002012FD" w:rsidP="00290E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4B1525" w14:textId="77777777" w:rsidR="002012FD" w:rsidRDefault="00201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0772" w14:textId="492F7F6A" w:rsidR="00117742" w:rsidRDefault="00117742">
    <w:pPr>
      <w:pStyle w:val="Footer"/>
    </w:pPr>
    <w:r>
      <w:t>RefDoc1</w:t>
    </w:r>
  </w:p>
  <w:p w14:paraId="743F0C19" w14:textId="38427EB7" w:rsidR="00712E54" w:rsidRDefault="00712E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6C610" w14:textId="77777777" w:rsidR="002012FD" w:rsidRDefault="002012FD" w:rsidP="00290E5C">
    <w:pPr>
      <w:pStyle w:val="Footer"/>
      <w:framePr w:wrap="around" w:vAnchor="text" w:hAnchor="margin" w:xAlign="center" w:y="1"/>
      <w:rPr>
        <w:rStyle w:val="PageNumber"/>
      </w:rPr>
    </w:pPr>
  </w:p>
  <w:p w14:paraId="49D94062" w14:textId="77777777" w:rsidR="002012FD" w:rsidRPr="008A1D31" w:rsidRDefault="00712E54">
    <w:pPr>
      <w:pStyle w:val="Footer"/>
      <w:rPr>
        <w:rFonts w:ascii="Calibri" w:hAnsi="Calibri"/>
        <w:sz w:val="22"/>
        <w:szCs w:val="22"/>
      </w:rPr>
    </w:pPr>
    <w:r w:rsidRPr="00712E54">
      <w:rPr>
        <w:rFonts w:ascii="Calibri" w:hAnsi="Calibri"/>
        <w:noProof/>
        <w:sz w:val="22"/>
        <w:szCs w:val="22"/>
        <w:lang w:val="en-GB" w:eastAsia="en-GB"/>
      </w:rPr>
      <w:drawing>
        <wp:anchor distT="0" distB="0" distL="114300" distR="114300" simplePos="0" relativeHeight="251659264" behindDoc="0" locked="0" layoutInCell="1" allowOverlap="1" wp14:anchorId="20A3810E" wp14:editId="3B9ACCEE">
          <wp:simplePos x="0" y="0"/>
          <wp:positionH relativeFrom="column">
            <wp:posOffset>1257300</wp:posOffset>
          </wp:positionH>
          <wp:positionV relativeFrom="paragraph">
            <wp:posOffset>-104775</wp:posOffset>
          </wp:positionV>
          <wp:extent cx="4857750" cy="4654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footer with SPT Logo.png"/>
                  <pic:cNvPicPr/>
                </pic:nvPicPr>
                <pic:blipFill rotWithShape="1">
                  <a:blip r:embed="rId1" cstate="print">
                    <a:extLst>
                      <a:ext uri="{28A0092B-C50C-407E-A947-70E740481C1C}">
                        <a14:useLocalDpi xmlns:a14="http://schemas.microsoft.com/office/drawing/2010/main" val="0"/>
                      </a:ext>
                    </a:extLst>
                  </a:blip>
                  <a:srcRect t="10935" r="15469"/>
                  <a:stretch/>
                </pic:blipFill>
                <pic:spPr bwMode="auto">
                  <a:xfrm>
                    <a:off x="0" y="0"/>
                    <a:ext cx="4857750" cy="46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E54">
      <w:rPr>
        <w:rFonts w:ascii="Calibri" w:hAnsi="Calibri"/>
        <w:noProof/>
        <w:sz w:val="22"/>
        <w:szCs w:val="22"/>
        <w:lang w:val="en-GB" w:eastAsia="en-GB"/>
      </w:rPr>
      <w:drawing>
        <wp:anchor distT="0" distB="0" distL="114300" distR="114300" simplePos="0" relativeHeight="251660288" behindDoc="0" locked="0" layoutInCell="1" allowOverlap="1" wp14:anchorId="75B63B54" wp14:editId="6B0EEB1E">
          <wp:simplePos x="0" y="0"/>
          <wp:positionH relativeFrom="column">
            <wp:posOffset>6150610</wp:posOffset>
          </wp:positionH>
          <wp:positionV relativeFrom="paragraph">
            <wp:posOffset>-80010</wp:posOffset>
          </wp:positionV>
          <wp:extent cx="312344" cy="424388"/>
          <wp:effectExtent l="0" t="0" r="0" b="0"/>
          <wp:wrapNone/>
          <wp:docPr id="2" name="Picture 2" descr="C:\Users\chst\Downloads\ASFC SP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st\Downloads\ASFC SPT (1).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56556" t="2507" r="2667" b="2882"/>
                  <a:stretch/>
                </pic:blipFill>
                <pic:spPr bwMode="auto">
                  <a:xfrm>
                    <a:off x="0" y="0"/>
                    <a:ext cx="312344" cy="42438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B023D">
      <w:rPr>
        <w:rFonts w:ascii="Calibri" w:hAnsi="Calibri"/>
        <w:sz w:val="22"/>
        <w:szCs w:val="22"/>
      </w:rPr>
      <w:t>June</w:t>
    </w:r>
    <w:r w:rsidR="0047246F" w:rsidRPr="008A1D31">
      <w:rPr>
        <w:rFonts w:ascii="Calibri" w:hAnsi="Calibri"/>
        <w:sz w:val="22"/>
        <w:szCs w:val="22"/>
      </w:rPr>
      <w:t xml:space="preserve"> 20</w:t>
    </w:r>
    <w:r w:rsidR="00DD6120">
      <w:rPr>
        <w:rFonts w:ascii="Calibri" w:hAnsi="Calibri"/>
        <w:sz w:val="22"/>
        <w:szCs w:val="22"/>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2FA8E" w14:textId="77777777" w:rsidR="0000660E" w:rsidRDefault="0000660E">
      <w:r>
        <w:separator/>
      </w:r>
    </w:p>
  </w:footnote>
  <w:footnote w:type="continuationSeparator" w:id="0">
    <w:p w14:paraId="66FBB2C7" w14:textId="77777777" w:rsidR="0000660E" w:rsidRDefault="000066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EF025" w14:textId="77777777" w:rsidR="002012FD" w:rsidRDefault="002012F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EF91E9" w14:textId="77777777" w:rsidR="002012FD" w:rsidRDefault="00201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4D54" w14:textId="77777777" w:rsidR="002012FD" w:rsidRDefault="002012FD">
    <w:pPr>
      <w:pStyle w:val="Header"/>
      <w:framePr w:wrap="around" w:vAnchor="text" w:hAnchor="margin" w:xAlign="center" w:y="1"/>
      <w:rPr>
        <w:rStyle w:val="PageNumber"/>
      </w:rPr>
    </w:pPr>
  </w:p>
  <w:p w14:paraId="78694CE1" w14:textId="1A91112A" w:rsidR="002012FD" w:rsidRPr="002B023D" w:rsidRDefault="00072016" w:rsidP="0098721E">
    <w:pPr>
      <w:pStyle w:val="Header"/>
      <w:tabs>
        <w:tab w:val="left" w:pos="6096"/>
      </w:tabs>
      <w:rPr>
        <w:rFonts w:ascii="Calibri" w:hAnsi="Calibri"/>
        <w:sz w:val="22"/>
        <w:szCs w:val="22"/>
      </w:rPr>
    </w:pPr>
    <w:r>
      <w:rPr>
        <w:noProof/>
        <w:lang w:val="en-GB" w:eastAsia="en-GB"/>
      </w:rPr>
      <w:drawing>
        <wp:anchor distT="0" distB="0" distL="114300" distR="114300" simplePos="0" relativeHeight="251666432" behindDoc="0" locked="0" layoutInCell="1" allowOverlap="1" wp14:anchorId="0421F4D6" wp14:editId="3082129C">
          <wp:simplePos x="0" y="0"/>
          <wp:positionH relativeFrom="margin">
            <wp:posOffset>781050</wp:posOffset>
          </wp:positionH>
          <wp:positionV relativeFrom="paragraph">
            <wp:posOffset>-291465</wp:posOffset>
          </wp:positionV>
          <wp:extent cx="1270635" cy="7524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516"/>
                  <a:stretch/>
                </pic:blipFill>
                <pic:spPr bwMode="auto">
                  <a:xfrm>
                    <a:off x="0" y="0"/>
                    <a:ext cx="1270635" cy="752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libri" w:hAnsi="Calibri"/>
        <w:noProof/>
        <w:sz w:val="22"/>
        <w:szCs w:val="22"/>
        <w:lang w:val="en-GB" w:eastAsia="en-GB"/>
      </w:rPr>
      <w:drawing>
        <wp:anchor distT="0" distB="0" distL="114300" distR="114300" simplePos="0" relativeHeight="251664384" behindDoc="0" locked="0" layoutInCell="1" allowOverlap="1" wp14:anchorId="2237F17F" wp14:editId="73F97044">
          <wp:simplePos x="0" y="0"/>
          <wp:positionH relativeFrom="margin">
            <wp:align>left</wp:align>
          </wp:positionH>
          <wp:positionV relativeFrom="paragraph">
            <wp:posOffset>-300990</wp:posOffset>
          </wp:positionV>
          <wp:extent cx="666750" cy="731520"/>
          <wp:effectExtent l="0" t="0" r="0" b="0"/>
          <wp:wrapTopAndBottom/>
          <wp:docPr id="7" name="Picture 7" descr="ASF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FC Logo"/>
                  <pic:cNvPicPr>
                    <a:picLocks noChangeAspect="1" noChangeArrowheads="1"/>
                  </pic:cNvPicPr>
                </pic:nvPicPr>
                <pic:blipFill>
                  <a:blip r:embed="rId2">
                    <a:extLst>
                      <a:ext uri="{28A0092B-C50C-407E-A947-70E740481C1C}">
                        <a14:useLocalDpi xmlns:a14="http://schemas.microsoft.com/office/drawing/2010/main" val="0"/>
                      </a:ext>
                    </a:extLst>
                  </a:blip>
                  <a:srcRect l="4594" t="9900" r="5200" b="20082"/>
                  <a:stretch>
                    <a:fillRect/>
                  </a:stretch>
                </pic:blipFill>
                <pic:spPr bwMode="auto">
                  <a:xfrm>
                    <a:off x="0" y="0"/>
                    <a:ext cx="666750" cy="7315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13BE" w14:textId="77777777" w:rsidR="002012FD" w:rsidRDefault="002012FD" w:rsidP="00E7099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C0C99"/>
    <w:multiLevelType w:val="multilevel"/>
    <w:tmpl w:val="3E6AFBCA"/>
    <w:lvl w:ilvl="0">
      <w:start w:val="2"/>
      <w:numFmt w:val="decimal"/>
      <w:lvlText w:val="%1"/>
      <w:lvlJc w:val="left"/>
      <w:pPr>
        <w:ind w:left="360" w:hanging="360"/>
      </w:pPr>
      <w:rPr>
        <w:rFonts w:hint="default"/>
        <w:u w:val="single"/>
      </w:rPr>
    </w:lvl>
    <w:lvl w:ilvl="1">
      <w:start w:val="1"/>
      <w:numFmt w:val="decimal"/>
      <w:lvlText w:val="%1.%2"/>
      <w:lvlJc w:val="left"/>
      <w:pPr>
        <w:ind w:left="567" w:hanging="567"/>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 w15:restartNumberingAfterBreak="0">
    <w:nsid w:val="10F1118E"/>
    <w:multiLevelType w:val="multilevel"/>
    <w:tmpl w:val="B6AED202"/>
    <w:lvl w:ilvl="0">
      <w:start w:val="5"/>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1763BA"/>
    <w:multiLevelType w:val="multilevel"/>
    <w:tmpl w:val="A766937E"/>
    <w:lvl w:ilvl="0">
      <w:start w:val="8"/>
      <w:numFmt w:val="decimal"/>
      <w:lvlText w:val="%1"/>
      <w:lvlJc w:val="left"/>
      <w:pPr>
        <w:ind w:left="360" w:hanging="36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50E4CA5"/>
    <w:multiLevelType w:val="hybridMultilevel"/>
    <w:tmpl w:val="8A2C2518"/>
    <w:lvl w:ilvl="0" w:tplc="481A70F2">
      <w:start w:val="1"/>
      <w:numFmt w:val="bullet"/>
      <w:lvlText w:val=""/>
      <w:lvlJc w:val="left"/>
      <w:pPr>
        <w:ind w:left="567" w:hanging="56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02557"/>
    <w:multiLevelType w:val="multilevel"/>
    <w:tmpl w:val="F286B4CA"/>
    <w:lvl w:ilvl="0">
      <w:start w:val="1"/>
      <w:numFmt w:val="decimal"/>
      <w:lvlText w:val="%1."/>
      <w:lvlJc w:val="left"/>
      <w:pPr>
        <w:ind w:left="360" w:hanging="360"/>
      </w:pPr>
      <w:rPr>
        <w:rFonts w:hint="default"/>
      </w:rPr>
    </w:lvl>
    <w:lvl w:ilvl="1">
      <w:start w:val="1"/>
      <w:numFmt w:val="decimal"/>
      <w:isLgl/>
      <w:lvlText w:val="%1.%2"/>
      <w:lvlJc w:val="left"/>
      <w:pPr>
        <w:ind w:left="567" w:hanging="567"/>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69D062C"/>
    <w:multiLevelType w:val="multilevel"/>
    <w:tmpl w:val="A642A93A"/>
    <w:lvl w:ilvl="0">
      <w:start w:val="7"/>
      <w:numFmt w:val="decimal"/>
      <w:lvlText w:val="%1"/>
      <w:lvlJc w:val="left"/>
      <w:pPr>
        <w:ind w:left="360" w:hanging="36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0685187"/>
    <w:multiLevelType w:val="multilevel"/>
    <w:tmpl w:val="00DC5B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4975E1"/>
    <w:multiLevelType w:val="multilevel"/>
    <w:tmpl w:val="4C9C6182"/>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0856C0B"/>
    <w:multiLevelType w:val="multilevel"/>
    <w:tmpl w:val="7D6057FE"/>
    <w:lvl w:ilvl="0">
      <w:start w:val="10"/>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3EA2EA5"/>
    <w:multiLevelType w:val="hybridMultilevel"/>
    <w:tmpl w:val="82FEB112"/>
    <w:lvl w:ilvl="0" w:tplc="7EA28A2E">
      <w:start w:val="10"/>
      <w:numFmt w:val="decimal"/>
      <w:lvlText w:val="%1"/>
      <w:lvlJc w:val="left"/>
      <w:pPr>
        <w:ind w:left="720" w:hanging="360"/>
      </w:pPr>
      <w:rPr>
        <w:rFonts w:ascii="Calibri" w:hAnsi="Calibri"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103D52"/>
    <w:multiLevelType w:val="multilevel"/>
    <w:tmpl w:val="77CEA3A0"/>
    <w:lvl w:ilvl="0">
      <w:start w:val="1"/>
      <w:numFmt w:val="decimal"/>
      <w:lvlText w:val="%1."/>
      <w:lvlJc w:val="left"/>
      <w:pPr>
        <w:ind w:left="567" w:hanging="567"/>
      </w:pPr>
      <w:rPr>
        <w:rFonts w:hint="default"/>
        <w:b/>
      </w:rPr>
    </w:lvl>
    <w:lvl w:ilvl="1">
      <w:start w:val="1"/>
      <w:numFmt w:val="decimal"/>
      <w:isLgl/>
      <w:lvlText w:val="%1.%2"/>
      <w:lvlJc w:val="left"/>
      <w:pPr>
        <w:ind w:left="567" w:hanging="56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5666DEB"/>
    <w:multiLevelType w:val="multilevel"/>
    <w:tmpl w:val="02CA6D8E"/>
    <w:lvl w:ilvl="0">
      <w:start w:val="6"/>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5D45FB3"/>
    <w:multiLevelType w:val="multilevel"/>
    <w:tmpl w:val="95EE41C8"/>
    <w:lvl w:ilvl="0">
      <w:start w:val="11"/>
      <w:numFmt w:val="decimal"/>
      <w:lvlText w:val="%1"/>
      <w:lvlJc w:val="left"/>
      <w:pPr>
        <w:ind w:left="420" w:hanging="42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FA21B23"/>
    <w:multiLevelType w:val="multilevel"/>
    <w:tmpl w:val="8C900072"/>
    <w:lvl w:ilvl="0">
      <w:start w:val="12"/>
      <w:numFmt w:val="decimal"/>
      <w:lvlText w:val="%1"/>
      <w:lvlJc w:val="left"/>
      <w:pPr>
        <w:ind w:left="420" w:hanging="42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3BF64C2"/>
    <w:multiLevelType w:val="multilevel"/>
    <w:tmpl w:val="9A00757A"/>
    <w:lvl w:ilvl="0">
      <w:start w:val="1"/>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B840209"/>
    <w:multiLevelType w:val="hybridMultilevel"/>
    <w:tmpl w:val="8B34D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05FDF"/>
    <w:multiLevelType w:val="multilevel"/>
    <w:tmpl w:val="73005E72"/>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7" w15:restartNumberingAfterBreak="0">
    <w:nsid w:val="723113B7"/>
    <w:multiLevelType w:val="multilevel"/>
    <w:tmpl w:val="8C7CF8D8"/>
    <w:lvl w:ilvl="0">
      <w:start w:val="9"/>
      <w:numFmt w:val="decimal"/>
      <w:lvlText w:val="%1"/>
      <w:lvlJc w:val="left"/>
      <w:pPr>
        <w:ind w:left="360" w:hanging="36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8272986">
    <w:abstractNumId w:val="7"/>
  </w:num>
  <w:num w:numId="2" w16cid:durableId="938877037">
    <w:abstractNumId w:val="14"/>
  </w:num>
  <w:num w:numId="3" w16cid:durableId="1504513578">
    <w:abstractNumId w:val="0"/>
  </w:num>
  <w:num w:numId="4" w16cid:durableId="463229858">
    <w:abstractNumId w:val="6"/>
  </w:num>
  <w:num w:numId="5" w16cid:durableId="130486799">
    <w:abstractNumId w:val="16"/>
  </w:num>
  <w:num w:numId="6" w16cid:durableId="414473551">
    <w:abstractNumId w:val="1"/>
  </w:num>
  <w:num w:numId="7" w16cid:durableId="1606574434">
    <w:abstractNumId w:val="11"/>
  </w:num>
  <w:num w:numId="8" w16cid:durableId="467818013">
    <w:abstractNumId w:val="5"/>
  </w:num>
  <w:num w:numId="9" w16cid:durableId="1893152374">
    <w:abstractNumId w:val="2"/>
  </w:num>
  <w:num w:numId="10" w16cid:durableId="984972500">
    <w:abstractNumId w:val="17"/>
  </w:num>
  <w:num w:numId="11" w16cid:durableId="992024486">
    <w:abstractNumId w:val="8"/>
  </w:num>
  <w:num w:numId="12" w16cid:durableId="876284555">
    <w:abstractNumId w:val="12"/>
  </w:num>
  <w:num w:numId="13" w16cid:durableId="1939287157">
    <w:abstractNumId w:val="13"/>
  </w:num>
  <w:num w:numId="14" w16cid:durableId="1881480727">
    <w:abstractNumId w:val="10"/>
  </w:num>
  <w:num w:numId="15" w16cid:durableId="1109930413">
    <w:abstractNumId w:val="9"/>
  </w:num>
  <w:num w:numId="16" w16cid:durableId="458233041">
    <w:abstractNumId w:val="3"/>
  </w:num>
  <w:num w:numId="17" w16cid:durableId="1985810673">
    <w:abstractNumId w:val="15"/>
  </w:num>
  <w:num w:numId="18" w16cid:durableId="63368094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MrMwMDazsDQ0NTNV0lEKTi0uzszPAykwrQUAWGAvhCwAAAA="/>
  </w:docVars>
  <w:rsids>
    <w:rsidRoot w:val="00A862BC"/>
    <w:rsid w:val="00000F82"/>
    <w:rsid w:val="00001F23"/>
    <w:rsid w:val="0000660E"/>
    <w:rsid w:val="00011779"/>
    <w:rsid w:val="00015754"/>
    <w:rsid w:val="00020A35"/>
    <w:rsid w:val="0002124D"/>
    <w:rsid w:val="00026EFB"/>
    <w:rsid w:val="000378C1"/>
    <w:rsid w:val="00040828"/>
    <w:rsid w:val="0005178D"/>
    <w:rsid w:val="00051B3F"/>
    <w:rsid w:val="00053388"/>
    <w:rsid w:val="000718E0"/>
    <w:rsid w:val="00072016"/>
    <w:rsid w:val="00072A84"/>
    <w:rsid w:val="00075A83"/>
    <w:rsid w:val="00097B37"/>
    <w:rsid w:val="000A7996"/>
    <w:rsid w:val="000B6AE3"/>
    <w:rsid w:val="000C3D84"/>
    <w:rsid w:val="000D25B6"/>
    <w:rsid w:val="000D45E2"/>
    <w:rsid w:val="00100021"/>
    <w:rsid w:val="00116026"/>
    <w:rsid w:val="00117380"/>
    <w:rsid w:val="00117742"/>
    <w:rsid w:val="001211AC"/>
    <w:rsid w:val="00122735"/>
    <w:rsid w:val="001238B2"/>
    <w:rsid w:val="001424F1"/>
    <w:rsid w:val="00144EDB"/>
    <w:rsid w:val="001501FD"/>
    <w:rsid w:val="00155B53"/>
    <w:rsid w:val="00157586"/>
    <w:rsid w:val="001662FE"/>
    <w:rsid w:val="0017460C"/>
    <w:rsid w:val="0018286E"/>
    <w:rsid w:val="00187C4A"/>
    <w:rsid w:val="00192F2B"/>
    <w:rsid w:val="00194E09"/>
    <w:rsid w:val="001A05CC"/>
    <w:rsid w:val="001A094C"/>
    <w:rsid w:val="001A224F"/>
    <w:rsid w:val="001A5E7F"/>
    <w:rsid w:val="001B2B3F"/>
    <w:rsid w:val="001C29E6"/>
    <w:rsid w:val="001C4566"/>
    <w:rsid w:val="001C6B20"/>
    <w:rsid w:val="001D2ACA"/>
    <w:rsid w:val="001D51D2"/>
    <w:rsid w:val="001E2179"/>
    <w:rsid w:val="001F16BB"/>
    <w:rsid w:val="002012FD"/>
    <w:rsid w:val="00223371"/>
    <w:rsid w:val="0025154F"/>
    <w:rsid w:val="002539E3"/>
    <w:rsid w:val="002540FF"/>
    <w:rsid w:val="002553D0"/>
    <w:rsid w:val="0026157E"/>
    <w:rsid w:val="00275554"/>
    <w:rsid w:val="00275AD3"/>
    <w:rsid w:val="00276892"/>
    <w:rsid w:val="00283EB6"/>
    <w:rsid w:val="0029038D"/>
    <w:rsid w:val="00290E5C"/>
    <w:rsid w:val="002940D9"/>
    <w:rsid w:val="002A2CDD"/>
    <w:rsid w:val="002A6975"/>
    <w:rsid w:val="002B023D"/>
    <w:rsid w:val="002B3A67"/>
    <w:rsid w:val="002B6B8C"/>
    <w:rsid w:val="002C19B3"/>
    <w:rsid w:val="002C3411"/>
    <w:rsid w:val="002C352D"/>
    <w:rsid w:val="002C4107"/>
    <w:rsid w:val="002D0319"/>
    <w:rsid w:val="002D09F0"/>
    <w:rsid w:val="002D33FA"/>
    <w:rsid w:val="002F0DC1"/>
    <w:rsid w:val="002F3879"/>
    <w:rsid w:val="002F40DD"/>
    <w:rsid w:val="003064BC"/>
    <w:rsid w:val="003313FB"/>
    <w:rsid w:val="00331B82"/>
    <w:rsid w:val="003355B5"/>
    <w:rsid w:val="00336711"/>
    <w:rsid w:val="00342518"/>
    <w:rsid w:val="00343EBC"/>
    <w:rsid w:val="00346DC1"/>
    <w:rsid w:val="0035336A"/>
    <w:rsid w:val="00355B7B"/>
    <w:rsid w:val="00361988"/>
    <w:rsid w:val="00371BF3"/>
    <w:rsid w:val="00376433"/>
    <w:rsid w:val="00385DB6"/>
    <w:rsid w:val="003A6EEE"/>
    <w:rsid w:val="003A7E9D"/>
    <w:rsid w:val="003B3F41"/>
    <w:rsid w:val="003D4E24"/>
    <w:rsid w:val="003E4AE5"/>
    <w:rsid w:val="003F27DD"/>
    <w:rsid w:val="003F55D8"/>
    <w:rsid w:val="003F58D3"/>
    <w:rsid w:val="00400821"/>
    <w:rsid w:val="00423AFF"/>
    <w:rsid w:val="004301F1"/>
    <w:rsid w:val="004316EB"/>
    <w:rsid w:val="00432BD7"/>
    <w:rsid w:val="0044522D"/>
    <w:rsid w:val="00447D39"/>
    <w:rsid w:val="00451757"/>
    <w:rsid w:val="00455CA5"/>
    <w:rsid w:val="00457C54"/>
    <w:rsid w:val="00462AF7"/>
    <w:rsid w:val="00467B3F"/>
    <w:rsid w:val="004705C0"/>
    <w:rsid w:val="0047246F"/>
    <w:rsid w:val="00476445"/>
    <w:rsid w:val="004855BF"/>
    <w:rsid w:val="004879BC"/>
    <w:rsid w:val="004A572C"/>
    <w:rsid w:val="004B5C24"/>
    <w:rsid w:val="004B7F54"/>
    <w:rsid w:val="004C0BB9"/>
    <w:rsid w:val="004C3C41"/>
    <w:rsid w:val="004C528E"/>
    <w:rsid w:val="004D2792"/>
    <w:rsid w:val="004D3AA6"/>
    <w:rsid w:val="004E3B8D"/>
    <w:rsid w:val="004F38C7"/>
    <w:rsid w:val="004F4C0D"/>
    <w:rsid w:val="00502CA5"/>
    <w:rsid w:val="005065C9"/>
    <w:rsid w:val="00506D3D"/>
    <w:rsid w:val="0050709A"/>
    <w:rsid w:val="00512098"/>
    <w:rsid w:val="0052279A"/>
    <w:rsid w:val="00523B7D"/>
    <w:rsid w:val="0052716F"/>
    <w:rsid w:val="00527324"/>
    <w:rsid w:val="00530F9A"/>
    <w:rsid w:val="005331F9"/>
    <w:rsid w:val="005334AE"/>
    <w:rsid w:val="00542991"/>
    <w:rsid w:val="00543575"/>
    <w:rsid w:val="00564864"/>
    <w:rsid w:val="005765E8"/>
    <w:rsid w:val="00576979"/>
    <w:rsid w:val="005828AE"/>
    <w:rsid w:val="00587CA6"/>
    <w:rsid w:val="005930AA"/>
    <w:rsid w:val="005939DF"/>
    <w:rsid w:val="00594CEA"/>
    <w:rsid w:val="005B3226"/>
    <w:rsid w:val="005B6DFE"/>
    <w:rsid w:val="005C0A52"/>
    <w:rsid w:val="005C4EAF"/>
    <w:rsid w:val="005D1910"/>
    <w:rsid w:val="005D23BD"/>
    <w:rsid w:val="005D3025"/>
    <w:rsid w:val="005E6019"/>
    <w:rsid w:val="00600BCB"/>
    <w:rsid w:val="0060518F"/>
    <w:rsid w:val="00610C2C"/>
    <w:rsid w:val="00611C3B"/>
    <w:rsid w:val="00615FCC"/>
    <w:rsid w:val="00616D0D"/>
    <w:rsid w:val="006214CA"/>
    <w:rsid w:val="006262D4"/>
    <w:rsid w:val="00635A1C"/>
    <w:rsid w:val="00641B1B"/>
    <w:rsid w:val="00655F24"/>
    <w:rsid w:val="006573AC"/>
    <w:rsid w:val="0066407F"/>
    <w:rsid w:val="00666CA0"/>
    <w:rsid w:val="006675D0"/>
    <w:rsid w:val="0066790A"/>
    <w:rsid w:val="0067728C"/>
    <w:rsid w:val="006814DA"/>
    <w:rsid w:val="00681ADE"/>
    <w:rsid w:val="00692A82"/>
    <w:rsid w:val="006967CB"/>
    <w:rsid w:val="006C4D33"/>
    <w:rsid w:val="006C6945"/>
    <w:rsid w:val="006D73DD"/>
    <w:rsid w:val="006F042D"/>
    <w:rsid w:val="006F30E7"/>
    <w:rsid w:val="00701879"/>
    <w:rsid w:val="00712E54"/>
    <w:rsid w:val="00714E2A"/>
    <w:rsid w:val="00740E3B"/>
    <w:rsid w:val="007443BE"/>
    <w:rsid w:val="007446B5"/>
    <w:rsid w:val="007562AE"/>
    <w:rsid w:val="00761DEF"/>
    <w:rsid w:val="007632EB"/>
    <w:rsid w:val="007640FF"/>
    <w:rsid w:val="0076499C"/>
    <w:rsid w:val="0078215A"/>
    <w:rsid w:val="007839E4"/>
    <w:rsid w:val="00792956"/>
    <w:rsid w:val="00792E7D"/>
    <w:rsid w:val="00794F27"/>
    <w:rsid w:val="00795D43"/>
    <w:rsid w:val="00796D9E"/>
    <w:rsid w:val="007A1EDE"/>
    <w:rsid w:val="007A437F"/>
    <w:rsid w:val="007A56F8"/>
    <w:rsid w:val="007A6762"/>
    <w:rsid w:val="007B6FB0"/>
    <w:rsid w:val="007C1C7B"/>
    <w:rsid w:val="007D5473"/>
    <w:rsid w:val="007D60B9"/>
    <w:rsid w:val="007E5C0D"/>
    <w:rsid w:val="007F161E"/>
    <w:rsid w:val="007F7B89"/>
    <w:rsid w:val="008024CF"/>
    <w:rsid w:val="0080339A"/>
    <w:rsid w:val="00804F73"/>
    <w:rsid w:val="00811332"/>
    <w:rsid w:val="00811BFD"/>
    <w:rsid w:val="00817D03"/>
    <w:rsid w:val="008210E5"/>
    <w:rsid w:val="008237D2"/>
    <w:rsid w:val="00835BF8"/>
    <w:rsid w:val="00843BF8"/>
    <w:rsid w:val="00845371"/>
    <w:rsid w:val="00855993"/>
    <w:rsid w:val="00857050"/>
    <w:rsid w:val="00857117"/>
    <w:rsid w:val="008660BD"/>
    <w:rsid w:val="008762E1"/>
    <w:rsid w:val="00877EFB"/>
    <w:rsid w:val="00885F67"/>
    <w:rsid w:val="008940A3"/>
    <w:rsid w:val="00894AF2"/>
    <w:rsid w:val="00896BEB"/>
    <w:rsid w:val="008A1D31"/>
    <w:rsid w:val="008A272B"/>
    <w:rsid w:val="008A751F"/>
    <w:rsid w:val="008A7F16"/>
    <w:rsid w:val="008B658D"/>
    <w:rsid w:val="008C5974"/>
    <w:rsid w:val="008C6E60"/>
    <w:rsid w:val="008D6277"/>
    <w:rsid w:val="008D6A45"/>
    <w:rsid w:val="008F3A6A"/>
    <w:rsid w:val="008F7A86"/>
    <w:rsid w:val="008F7CEE"/>
    <w:rsid w:val="00905096"/>
    <w:rsid w:val="00907C7E"/>
    <w:rsid w:val="00922758"/>
    <w:rsid w:val="00922DDE"/>
    <w:rsid w:val="00924C72"/>
    <w:rsid w:val="00927D71"/>
    <w:rsid w:val="00933A56"/>
    <w:rsid w:val="00935946"/>
    <w:rsid w:val="009410A7"/>
    <w:rsid w:val="00944B4C"/>
    <w:rsid w:val="00950F98"/>
    <w:rsid w:val="00952448"/>
    <w:rsid w:val="009570C3"/>
    <w:rsid w:val="0096748C"/>
    <w:rsid w:val="009803C6"/>
    <w:rsid w:val="00983298"/>
    <w:rsid w:val="009857C3"/>
    <w:rsid w:val="0098721E"/>
    <w:rsid w:val="0098744A"/>
    <w:rsid w:val="00991784"/>
    <w:rsid w:val="00993563"/>
    <w:rsid w:val="009952FB"/>
    <w:rsid w:val="009A5318"/>
    <w:rsid w:val="009C55E3"/>
    <w:rsid w:val="009C6189"/>
    <w:rsid w:val="009D0803"/>
    <w:rsid w:val="009D7618"/>
    <w:rsid w:val="009E6FCD"/>
    <w:rsid w:val="00A03BD3"/>
    <w:rsid w:val="00A11AB0"/>
    <w:rsid w:val="00A17127"/>
    <w:rsid w:val="00A23FF4"/>
    <w:rsid w:val="00A30F3B"/>
    <w:rsid w:val="00A35677"/>
    <w:rsid w:val="00A402C9"/>
    <w:rsid w:val="00A416B4"/>
    <w:rsid w:val="00A500EC"/>
    <w:rsid w:val="00A5490C"/>
    <w:rsid w:val="00A550F6"/>
    <w:rsid w:val="00A57019"/>
    <w:rsid w:val="00A62FBF"/>
    <w:rsid w:val="00A862BC"/>
    <w:rsid w:val="00A90D0B"/>
    <w:rsid w:val="00A95220"/>
    <w:rsid w:val="00AA2733"/>
    <w:rsid w:val="00AB1B08"/>
    <w:rsid w:val="00AB3FD2"/>
    <w:rsid w:val="00AB467C"/>
    <w:rsid w:val="00AC0E88"/>
    <w:rsid w:val="00AC4B57"/>
    <w:rsid w:val="00AC50EB"/>
    <w:rsid w:val="00AC56CA"/>
    <w:rsid w:val="00AC7168"/>
    <w:rsid w:val="00AD3B2B"/>
    <w:rsid w:val="00AE11EB"/>
    <w:rsid w:val="00AE1543"/>
    <w:rsid w:val="00AE2498"/>
    <w:rsid w:val="00AF6EF7"/>
    <w:rsid w:val="00B01E2F"/>
    <w:rsid w:val="00B01E34"/>
    <w:rsid w:val="00B15DA6"/>
    <w:rsid w:val="00B25022"/>
    <w:rsid w:val="00B33EB2"/>
    <w:rsid w:val="00B37F92"/>
    <w:rsid w:val="00B415E9"/>
    <w:rsid w:val="00B416B8"/>
    <w:rsid w:val="00B45E6A"/>
    <w:rsid w:val="00B466DD"/>
    <w:rsid w:val="00B56ADA"/>
    <w:rsid w:val="00B618E2"/>
    <w:rsid w:val="00B757D3"/>
    <w:rsid w:val="00B77257"/>
    <w:rsid w:val="00B77CDC"/>
    <w:rsid w:val="00B9492C"/>
    <w:rsid w:val="00B94FE6"/>
    <w:rsid w:val="00BA5FBF"/>
    <w:rsid w:val="00BA64A1"/>
    <w:rsid w:val="00BB3EBA"/>
    <w:rsid w:val="00BB5669"/>
    <w:rsid w:val="00BB593B"/>
    <w:rsid w:val="00BC15E1"/>
    <w:rsid w:val="00BC4277"/>
    <w:rsid w:val="00BD46EE"/>
    <w:rsid w:val="00BD4712"/>
    <w:rsid w:val="00BD54A2"/>
    <w:rsid w:val="00BF6150"/>
    <w:rsid w:val="00BF7522"/>
    <w:rsid w:val="00C03E64"/>
    <w:rsid w:val="00C06320"/>
    <w:rsid w:val="00C1248C"/>
    <w:rsid w:val="00C20CBC"/>
    <w:rsid w:val="00C2312D"/>
    <w:rsid w:val="00C25068"/>
    <w:rsid w:val="00C25701"/>
    <w:rsid w:val="00C27C1B"/>
    <w:rsid w:val="00C3248A"/>
    <w:rsid w:val="00C37454"/>
    <w:rsid w:val="00C62D95"/>
    <w:rsid w:val="00C870B1"/>
    <w:rsid w:val="00C91B8F"/>
    <w:rsid w:val="00C93C1B"/>
    <w:rsid w:val="00CB1AF9"/>
    <w:rsid w:val="00CB1E93"/>
    <w:rsid w:val="00CC2200"/>
    <w:rsid w:val="00CC2767"/>
    <w:rsid w:val="00CC56F0"/>
    <w:rsid w:val="00CC63F3"/>
    <w:rsid w:val="00CD675F"/>
    <w:rsid w:val="00D045D6"/>
    <w:rsid w:val="00D124F1"/>
    <w:rsid w:val="00D141A7"/>
    <w:rsid w:val="00D14481"/>
    <w:rsid w:val="00D20514"/>
    <w:rsid w:val="00D26FBD"/>
    <w:rsid w:val="00D44E0D"/>
    <w:rsid w:val="00D56968"/>
    <w:rsid w:val="00D5739E"/>
    <w:rsid w:val="00D60253"/>
    <w:rsid w:val="00D61CEC"/>
    <w:rsid w:val="00D64610"/>
    <w:rsid w:val="00D665DB"/>
    <w:rsid w:val="00D703F1"/>
    <w:rsid w:val="00D804AF"/>
    <w:rsid w:val="00DA195B"/>
    <w:rsid w:val="00DA1FEF"/>
    <w:rsid w:val="00DB3F84"/>
    <w:rsid w:val="00DB461A"/>
    <w:rsid w:val="00DB5718"/>
    <w:rsid w:val="00DC4CDF"/>
    <w:rsid w:val="00DC5793"/>
    <w:rsid w:val="00DD6120"/>
    <w:rsid w:val="00E00068"/>
    <w:rsid w:val="00E0184B"/>
    <w:rsid w:val="00E046B7"/>
    <w:rsid w:val="00E0631B"/>
    <w:rsid w:val="00E06C5B"/>
    <w:rsid w:val="00E10583"/>
    <w:rsid w:val="00E108F2"/>
    <w:rsid w:val="00E1553F"/>
    <w:rsid w:val="00E17096"/>
    <w:rsid w:val="00E2094A"/>
    <w:rsid w:val="00E25D3F"/>
    <w:rsid w:val="00E33C6F"/>
    <w:rsid w:val="00E42BD8"/>
    <w:rsid w:val="00E477B4"/>
    <w:rsid w:val="00E52861"/>
    <w:rsid w:val="00E564B8"/>
    <w:rsid w:val="00E615D9"/>
    <w:rsid w:val="00E65C7B"/>
    <w:rsid w:val="00E70997"/>
    <w:rsid w:val="00E7646D"/>
    <w:rsid w:val="00E76EEF"/>
    <w:rsid w:val="00E861FE"/>
    <w:rsid w:val="00E91581"/>
    <w:rsid w:val="00E92F6E"/>
    <w:rsid w:val="00E97441"/>
    <w:rsid w:val="00EA735E"/>
    <w:rsid w:val="00EC0227"/>
    <w:rsid w:val="00EC0806"/>
    <w:rsid w:val="00EC22A4"/>
    <w:rsid w:val="00EC56D1"/>
    <w:rsid w:val="00ED4819"/>
    <w:rsid w:val="00ED6E95"/>
    <w:rsid w:val="00EE057D"/>
    <w:rsid w:val="00EE2801"/>
    <w:rsid w:val="00EE5857"/>
    <w:rsid w:val="00EF45FF"/>
    <w:rsid w:val="00EF6F09"/>
    <w:rsid w:val="00F33397"/>
    <w:rsid w:val="00F3366A"/>
    <w:rsid w:val="00F35335"/>
    <w:rsid w:val="00F3536B"/>
    <w:rsid w:val="00F40D64"/>
    <w:rsid w:val="00F4459A"/>
    <w:rsid w:val="00F60054"/>
    <w:rsid w:val="00F6588B"/>
    <w:rsid w:val="00F83368"/>
    <w:rsid w:val="00F852FB"/>
    <w:rsid w:val="00F86276"/>
    <w:rsid w:val="00F8725C"/>
    <w:rsid w:val="00F914EB"/>
    <w:rsid w:val="00F97010"/>
    <w:rsid w:val="00F97D97"/>
    <w:rsid w:val="00FA3BD1"/>
    <w:rsid w:val="00FB5F03"/>
    <w:rsid w:val="00FB7D9F"/>
    <w:rsid w:val="00FC5E38"/>
    <w:rsid w:val="00FC5F60"/>
    <w:rsid w:val="00FC608B"/>
    <w:rsid w:val="00FD554D"/>
    <w:rsid w:val="00FD578A"/>
    <w:rsid w:val="00FD7D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B6518"/>
  <w15:chartTrackingRefBased/>
  <w15:docId w15:val="{F66B563D-F61C-48E5-9A8B-F5D35FF21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pPr>
      <w:keepNext/>
      <w:outlineLvl w:val="0"/>
    </w:pPr>
    <w:rPr>
      <w:sz w:val="24"/>
      <w:lang w:val="en-GB"/>
    </w:rPr>
  </w:style>
  <w:style w:type="paragraph" w:styleId="Heading2">
    <w:name w:val="heading 2"/>
    <w:basedOn w:val="Normal"/>
    <w:next w:val="Normal"/>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1"/>
    </w:pPr>
    <w:rPr>
      <w:rFonts w:ascii="Arial" w:hAnsi="Arial"/>
      <w:u w:val="single"/>
      <w:lang w:val="en-GB"/>
    </w:rPr>
  </w:style>
  <w:style w:type="paragraph" w:styleId="Heading3">
    <w:name w:val="heading 3"/>
    <w:basedOn w:val="Normal"/>
    <w:next w:val="Normal"/>
    <w:qFormat/>
    <w:pPr>
      <w:keepNext/>
      <w:tabs>
        <w:tab w:val="left" w:pos="-1440"/>
      </w:tabs>
      <w:jc w:val="both"/>
      <w:outlineLvl w:val="2"/>
    </w:pPr>
    <w:rPr>
      <w:sz w:val="24"/>
      <w:lang w:val="en-GB"/>
    </w:rPr>
  </w:style>
  <w:style w:type="paragraph" w:styleId="Heading4">
    <w:name w:val="heading 4"/>
    <w:basedOn w:val="Normal"/>
    <w:next w:val="Normal"/>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outlineLvl w:val="3"/>
    </w:pPr>
    <w:rPr>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sz w:val="24"/>
      <w:lang w:val="en-GB"/>
    </w:rPr>
  </w:style>
  <w:style w:type="paragraph" w:styleId="Title">
    <w:name w:val="Title"/>
    <w:basedOn w:val="Normal"/>
    <w:qFormat/>
    <w:pPr>
      <w:jc w:val="center"/>
    </w:pPr>
    <w:rPr>
      <w:b/>
      <w:sz w:val="24"/>
      <w:lang w:val="en-GB"/>
    </w:rPr>
  </w:style>
  <w:style w:type="character" w:styleId="PageNumber">
    <w:name w:val="page number"/>
    <w:basedOn w:val="DefaultParagraphFont"/>
  </w:style>
  <w:style w:type="paragraph" w:styleId="BodyText2">
    <w:name w:val="Body Text 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sz w:val="24"/>
      <w:lang w:val="en-GB"/>
    </w:rPr>
  </w:style>
  <w:style w:type="paragraph" w:styleId="BalloonText">
    <w:name w:val="Balloon Text"/>
    <w:basedOn w:val="Normal"/>
    <w:semiHidden/>
    <w:rsid w:val="00A862BC"/>
    <w:rPr>
      <w:rFonts w:ascii="Tahoma" w:hAnsi="Tahoma" w:cs="Tahoma"/>
      <w:sz w:val="16"/>
      <w:szCs w:val="16"/>
    </w:rPr>
  </w:style>
  <w:style w:type="paragraph" w:styleId="DocumentMap">
    <w:name w:val="Document Map"/>
    <w:basedOn w:val="Normal"/>
    <w:semiHidden/>
    <w:rsid w:val="00A5490C"/>
    <w:pPr>
      <w:shd w:val="clear" w:color="auto" w:fill="000080"/>
    </w:pPr>
    <w:rPr>
      <w:rFonts w:ascii="Tahoma" w:hAnsi="Tahoma" w:cs="Tahoma"/>
    </w:rPr>
  </w:style>
  <w:style w:type="paragraph" w:styleId="ListParagraph">
    <w:name w:val="List Paragraph"/>
    <w:basedOn w:val="Normal"/>
    <w:uiPriority w:val="99"/>
    <w:qFormat/>
    <w:rsid w:val="00AC0E88"/>
    <w:pPr>
      <w:ind w:left="720"/>
    </w:pPr>
  </w:style>
  <w:style w:type="character" w:customStyle="1" w:styleId="FooterChar">
    <w:name w:val="Footer Char"/>
    <w:link w:val="Footer"/>
    <w:uiPriority w:val="99"/>
    <w:rsid w:val="003D4E24"/>
    <w:rPr>
      <w:lang w:val="en-US" w:eastAsia="en-US"/>
    </w:rPr>
  </w:style>
  <w:style w:type="table" w:styleId="TableGrid">
    <w:name w:val="Table Grid"/>
    <w:basedOn w:val="TableNormal"/>
    <w:rsid w:val="00885F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3EB6"/>
    <w:rPr>
      <w:lang w:val="en-US" w:eastAsia="en-US"/>
    </w:rPr>
  </w:style>
  <w:style w:type="paragraph" w:styleId="NormalWeb">
    <w:name w:val="Normal (Web)"/>
    <w:basedOn w:val="Normal"/>
    <w:uiPriority w:val="99"/>
    <w:unhideWhenUsed/>
    <w:rsid w:val="0026157E"/>
    <w:pPr>
      <w:spacing w:before="100" w:beforeAutospacing="1" w:after="100" w:afterAutospacing="1"/>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535">
      <w:bodyDiv w:val="1"/>
      <w:marLeft w:val="0"/>
      <w:marRight w:val="0"/>
      <w:marTop w:val="0"/>
      <w:marBottom w:val="0"/>
      <w:divBdr>
        <w:top w:val="none" w:sz="0" w:space="0" w:color="auto"/>
        <w:left w:val="none" w:sz="0" w:space="0" w:color="auto"/>
        <w:bottom w:val="none" w:sz="0" w:space="0" w:color="auto"/>
        <w:right w:val="none" w:sz="0" w:space="0" w:color="auto"/>
      </w:divBdr>
      <w:divsChild>
        <w:div w:id="1841195448">
          <w:marLeft w:val="0"/>
          <w:marRight w:val="0"/>
          <w:marTop w:val="0"/>
          <w:marBottom w:val="0"/>
          <w:divBdr>
            <w:top w:val="none" w:sz="0" w:space="0" w:color="auto"/>
            <w:left w:val="none" w:sz="0" w:space="0" w:color="auto"/>
            <w:bottom w:val="none" w:sz="0" w:space="0" w:color="auto"/>
            <w:right w:val="none" w:sz="0" w:space="0" w:color="auto"/>
          </w:divBdr>
        </w:div>
        <w:div w:id="1859808581">
          <w:marLeft w:val="0"/>
          <w:marRight w:val="0"/>
          <w:marTop w:val="0"/>
          <w:marBottom w:val="0"/>
          <w:divBdr>
            <w:top w:val="none" w:sz="0" w:space="0" w:color="auto"/>
            <w:left w:val="none" w:sz="0" w:space="0" w:color="auto"/>
            <w:bottom w:val="none" w:sz="0" w:space="0" w:color="auto"/>
            <w:right w:val="none" w:sz="0" w:space="0" w:color="auto"/>
          </w:divBdr>
        </w:div>
      </w:divsChild>
    </w:div>
    <w:div w:id="896283863">
      <w:bodyDiv w:val="1"/>
      <w:marLeft w:val="0"/>
      <w:marRight w:val="0"/>
      <w:marTop w:val="0"/>
      <w:marBottom w:val="0"/>
      <w:divBdr>
        <w:top w:val="none" w:sz="0" w:space="0" w:color="auto"/>
        <w:left w:val="none" w:sz="0" w:space="0" w:color="auto"/>
        <w:bottom w:val="none" w:sz="0" w:space="0" w:color="auto"/>
        <w:right w:val="none" w:sz="0" w:space="0" w:color="auto"/>
      </w:divBdr>
    </w:div>
    <w:div w:id="934048512">
      <w:bodyDiv w:val="1"/>
      <w:marLeft w:val="0"/>
      <w:marRight w:val="0"/>
      <w:marTop w:val="0"/>
      <w:marBottom w:val="0"/>
      <w:divBdr>
        <w:top w:val="none" w:sz="0" w:space="0" w:color="auto"/>
        <w:left w:val="none" w:sz="0" w:space="0" w:color="auto"/>
        <w:bottom w:val="none" w:sz="0" w:space="0" w:color="auto"/>
        <w:right w:val="none" w:sz="0" w:space="0" w:color="auto"/>
      </w:divBdr>
      <w:divsChild>
        <w:div w:id="1309629311">
          <w:marLeft w:val="0"/>
          <w:marRight w:val="0"/>
          <w:marTop w:val="0"/>
          <w:marBottom w:val="0"/>
          <w:divBdr>
            <w:top w:val="none" w:sz="0" w:space="0" w:color="auto"/>
            <w:left w:val="none" w:sz="0" w:space="0" w:color="auto"/>
            <w:bottom w:val="none" w:sz="0" w:space="0" w:color="auto"/>
            <w:right w:val="none" w:sz="0" w:space="0" w:color="auto"/>
          </w:divBdr>
        </w:div>
      </w:divsChild>
    </w:div>
    <w:div w:id="1294948522">
      <w:bodyDiv w:val="1"/>
      <w:marLeft w:val="0"/>
      <w:marRight w:val="0"/>
      <w:marTop w:val="0"/>
      <w:marBottom w:val="0"/>
      <w:divBdr>
        <w:top w:val="none" w:sz="0" w:space="0" w:color="auto"/>
        <w:left w:val="none" w:sz="0" w:space="0" w:color="auto"/>
        <w:bottom w:val="none" w:sz="0" w:space="0" w:color="auto"/>
        <w:right w:val="none" w:sz="0" w:space="0" w:color="auto"/>
      </w:divBdr>
      <w:divsChild>
        <w:div w:id="738788261">
          <w:marLeft w:val="0"/>
          <w:marRight w:val="0"/>
          <w:marTop w:val="0"/>
          <w:marBottom w:val="0"/>
          <w:divBdr>
            <w:top w:val="none" w:sz="0" w:space="0" w:color="auto"/>
            <w:left w:val="none" w:sz="0" w:space="0" w:color="auto"/>
            <w:bottom w:val="none" w:sz="0" w:space="0" w:color="auto"/>
            <w:right w:val="none" w:sz="0" w:space="0" w:color="auto"/>
          </w:divBdr>
        </w:div>
      </w:divsChild>
    </w:div>
    <w:div w:id="1390809810">
      <w:bodyDiv w:val="1"/>
      <w:marLeft w:val="0"/>
      <w:marRight w:val="0"/>
      <w:marTop w:val="0"/>
      <w:marBottom w:val="0"/>
      <w:divBdr>
        <w:top w:val="none" w:sz="0" w:space="0" w:color="auto"/>
        <w:left w:val="none" w:sz="0" w:space="0" w:color="auto"/>
        <w:bottom w:val="none" w:sz="0" w:space="0" w:color="auto"/>
        <w:right w:val="none" w:sz="0" w:space="0" w:color="auto"/>
      </w:divBdr>
      <w:divsChild>
        <w:div w:id="368729197">
          <w:marLeft w:val="0"/>
          <w:marRight w:val="0"/>
          <w:marTop w:val="0"/>
          <w:marBottom w:val="0"/>
          <w:divBdr>
            <w:top w:val="none" w:sz="0" w:space="0" w:color="auto"/>
            <w:left w:val="none" w:sz="0" w:space="0" w:color="auto"/>
            <w:bottom w:val="none" w:sz="0" w:space="0" w:color="auto"/>
            <w:right w:val="none" w:sz="0" w:space="0" w:color="auto"/>
          </w:divBdr>
        </w:div>
      </w:divsChild>
    </w:div>
    <w:div w:id="1799566063">
      <w:bodyDiv w:val="1"/>
      <w:marLeft w:val="0"/>
      <w:marRight w:val="0"/>
      <w:marTop w:val="0"/>
      <w:marBottom w:val="0"/>
      <w:divBdr>
        <w:top w:val="none" w:sz="0" w:space="0" w:color="auto"/>
        <w:left w:val="none" w:sz="0" w:space="0" w:color="auto"/>
        <w:bottom w:val="none" w:sz="0" w:space="0" w:color="auto"/>
        <w:right w:val="none" w:sz="0" w:space="0" w:color="auto"/>
      </w:divBdr>
      <w:divsChild>
        <w:div w:id="35324627">
          <w:marLeft w:val="0"/>
          <w:marRight w:val="0"/>
          <w:marTop w:val="0"/>
          <w:marBottom w:val="0"/>
          <w:divBdr>
            <w:top w:val="none" w:sz="0" w:space="0" w:color="auto"/>
            <w:left w:val="none" w:sz="0" w:space="0" w:color="auto"/>
            <w:bottom w:val="none" w:sz="0" w:space="0" w:color="auto"/>
            <w:right w:val="none" w:sz="0" w:space="0" w:color="auto"/>
          </w:divBdr>
        </w:div>
      </w:divsChild>
    </w:div>
    <w:div w:id="1925138768">
      <w:bodyDiv w:val="1"/>
      <w:marLeft w:val="0"/>
      <w:marRight w:val="0"/>
      <w:marTop w:val="0"/>
      <w:marBottom w:val="0"/>
      <w:divBdr>
        <w:top w:val="none" w:sz="0" w:space="0" w:color="auto"/>
        <w:left w:val="none" w:sz="0" w:space="0" w:color="auto"/>
        <w:bottom w:val="none" w:sz="0" w:space="0" w:color="auto"/>
        <w:right w:val="none" w:sz="0" w:space="0" w:color="auto"/>
      </w:divBdr>
      <w:divsChild>
        <w:div w:id="1031145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8.gif"/><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16ff0d-5eb3-45b3-8a8d-95af76c06ca7" xsi:nil="true"/>
    <lcf76f155ced4ddcb4097134ff3c332f xmlns="06258571-83be-4a15-b9cb-d7675385aea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366CF820850848ADC8CBDCF9B263C3" ma:contentTypeVersion="19" ma:contentTypeDescription="Create a new document." ma:contentTypeScope="" ma:versionID="b3c0a7e27c8e9c01a5213eb0375b3912">
  <xsd:schema xmlns:xsd="http://www.w3.org/2001/XMLSchema" xmlns:xs="http://www.w3.org/2001/XMLSchema" xmlns:p="http://schemas.microsoft.com/office/2006/metadata/properties" xmlns:ns2="a916ff0d-5eb3-45b3-8a8d-95af76c06ca7" xmlns:ns3="06258571-83be-4a15-b9cb-d7675385aea2" targetNamespace="http://schemas.microsoft.com/office/2006/metadata/properties" ma:root="true" ma:fieldsID="1e05978ea0b24025e3ef300abe0daa3f" ns2:_="" ns3:_="">
    <xsd:import namespace="a916ff0d-5eb3-45b3-8a8d-95af76c06ca7"/>
    <xsd:import namespace="06258571-83be-4a15-b9cb-d7675385ae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6ff0d-5eb3-45b3-8a8d-95af76c06c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a71a96b-4b4d-4ae4-a223-fc4c888308f3}" ma:internalName="TaxCatchAll" ma:showField="CatchAllData" ma:web="a916ff0d-5eb3-45b3-8a8d-95af76c06c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6258571-83be-4a15-b9cb-d7675385ae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e02269-c322-4dd2-acf3-db5c7fa194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27FFF-9536-42FB-96FD-264E82A3D82D}">
  <ds:schemaRefs>
    <ds:schemaRef ds:uri="http://schemas.microsoft.com/office/2006/metadata/properties"/>
    <ds:schemaRef ds:uri="http://schemas.microsoft.com/office/infopath/2007/PartnerControls"/>
    <ds:schemaRef ds:uri="a916ff0d-5eb3-45b3-8a8d-95af76c06ca7"/>
    <ds:schemaRef ds:uri="06258571-83be-4a15-b9cb-d7675385aea2"/>
  </ds:schemaRefs>
</ds:datastoreItem>
</file>

<file path=customXml/itemProps2.xml><?xml version="1.0" encoding="utf-8"?>
<ds:datastoreItem xmlns:ds="http://schemas.openxmlformats.org/officeDocument/2006/customXml" ds:itemID="{EB9BBA7A-42B5-4428-A489-85C809663E20}">
  <ds:schemaRefs>
    <ds:schemaRef ds:uri="http://schemas.microsoft.com/sharepoint/v3/contenttype/forms"/>
  </ds:schemaRefs>
</ds:datastoreItem>
</file>

<file path=customXml/itemProps3.xml><?xml version="1.0" encoding="utf-8"?>
<ds:datastoreItem xmlns:ds="http://schemas.openxmlformats.org/officeDocument/2006/customXml" ds:itemID="{1FD5F089-4521-4A4D-B609-64C81DD25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6ff0d-5eb3-45b3-8a8d-95af76c06ca7"/>
    <ds:schemaRef ds:uri="06258571-83be-4a15-b9cb-d7675385ae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EA52AB-FE1A-4C98-9FCF-DF3A80870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VARNDEAN COLLEGE</vt:lpstr>
    </vt:vector>
  </TitlesOfParts>
  <Company>Varndean College</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NDEAN COLLEGE</dc:title>
  <dc:subject/>
  <dc:creator>Beverley Luck</dc:creator>
  <cp:keywords/>
  <cp:lastModifiedBy>Jo Fletcher-Saxon</cp:lastModifiedBy>
  <cp:revision>3</cp:revision>
  <cp:lastPrinted>2011-05-05T14:18:00Z</cp:lastPrinted>
  <dcterms:created xsi:type="dcterms:W3CDTF">2026-06-24T16:28:00Z</dcterms:created>
  <dcterms:modified xsi:type="dcterms:W3CDTF">2026-06-2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66CF820850848ADC8CBDCF9B263C3</vt:lpwstr>
  </property>
  <property fmtid="{D5CDD505-2E9C-101B-9397-08002B2CF9AE}" pid="3" name="Order">
    <vt:r8>324600</vt:r8>
  </property>
  <property fmtid="{D5CDD505-2E9C-101B-9397-08002B2CF9AE}" pid="4" name="MediaServiceImageTags">
    <vt:lpwstr/>
  </property>
  <property fmtid="{D5CDD505-2E9C-101B-9397-08002B2CF9AE}" pid="5" name="GrammarlyDocumentId">
    <vt:lpwstr>63a217fcc7356fad4f4286f1295fd5a1297bc7bfb55c9f10680d092618134146</vt:lpwstr>
  </property>
</Properties>
</file>